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X5a6363801a165a17ba69defccd4f86fa9040f53"/>
    <w:p>
      <w:pPr>
        <w:pStyle w:val="Heading1"/>
      </w:pPr>
      <w:r>
        <w:t xml:space="preserve">Scholarship Application Letter for Advanced Studies in Telecommunications Engineering at a Leading Institution in London, United Kingdom</w:t>
      </w:r>
    </w:p>
    <w:p>
      <w:pPr>
        <w:pStyle w:val="FirstParagraph"/>
      </w:pPr>
      <w:r>
        <w:t xml:space="preserve">Dear Scholarship Selection Committee,</w:t>
      </w:r>
    </w:p>
    <w:p>
      <w:pPr>
        <w:pStyle w:val="BodyText"/>
      </w:pPr>
      <w:r>
        <w:t xml:space="preserve">It is with profound enthusiasm and unwavering commitment to the future of global connectivity that I submit this Scholarship Application Letter for the prestigious [Specify Scholarship Name, e.g., "London Tech Innovators Graduate Fellowship"] at [Specify University, e.g., Imperial College London] in the heart of the United Kingdom. As a dedicated aspiring Telecommunication Engineer with a deep-seated passion for pioneering communication technologies, I am driven to contribute meaningfully to the evolving landscape of telecommunications within one of the world's most dynamic technological hubs: London, United Kingdom.</w:t>
      </w:r>
    </w:p>
    <w:p>
      <w:pPr>
        <w:pStyle w:val="BodyText"/>
      </w:pPr>
      <w:r>
        <w:t xml:space="preserve">My academic journey has been meticulously oriented towards understanding and advancing the complex systems that form the backbone of modern society. I completed my Bachelor’s degree in Electronic Engineering with First-Class Honours from [Your University], where I immersed myself in courses spanning wireless communication principles, network security, optical fibre systems, and signal processing. My final-year project, "Optimizing 5G Network Slicing for Urban Emergency Response Systems," not only earned me top marks but also crystallized my vision: to develop resilient, high-speed telecommunication infrastructure capable of serving the densest urban environments with reliability and intelligence. This project involved designing simulation models for network traffic management in a simulated London borough environment, exposing me to the unique challenges of deploying next-generation networks amidst historical architecture, dense population centres, and stringent regulatory frameworks – all hallmarks of working as a Telecommunication Engineer within the United Kingdom context.</w:t>
      </w:r>
    </w:p>
    <w:p>
      <w:pPr>
        <w:pStyle w:val="BodyText"/>
      </w:pPr>
      <w:r>
        <w:t xml:space="preserve">London stands as an unparalleled nexus for telecommunications innovation. The city is home to global telecom giants like BT Group, Vodafone UK, and EE; leading research institutions including University College London (UCL) and King's College London; and critical national initiatives such as the UK’s Project Gigabit rollout. Choosing to pursue advanced studies in Telecommunications Engineering within this ecosystem is not merely strategic but essential. The United Kingdom’s leadership in 5G/6G standardization, satellite communications (e.g., OneWeb), and smart city infrastructure provides an unmatched environment for hands-on learning and industry integration. I am specifically drawn to [University Name]’s cutting-edge research in the Centre for Telecommunications Research (CTR) and its strong industry partnerships with companies headquartered in London. The prospect of collaborating on projects addressing real-world London challenges—such as enhancing network resilience during major events (e.g., Olympics, G7 Summits) or optimizing connectivity for the NHS Digital Health platform—is precisely the environment where I aim to refine my expertise as a Telecommunication Engineer.</w:t>
      </w:r>
    </w:p>
    <w:p>
      <w:pPr>
        <w:pStyle w:val="BodyText"/>
      </w:pPr>
      <w:r>
        <w:t xml:space="preserve">My professional development has further solidified this path. During a six-month internship at [Local Telecom Company Name] in [Your City/Country], I gained practical experience configuring and troubleshooting fibre-optic access networks, contributing to community broadband expansion projects. This experience highlighted the critical gap between theoretical knowledge and the operational realities of deploying scalable networks in diverse environments – a gap I am eager to bridge through advanced study focused on London’s unique urban telecommunication demands. Furthermore, my volunteer work with [Local NGO Name] involved setting up low-cost Wi-Fi hotspots for underserved communities, reinforcing my belief that equitable access is fundamental to the future of telecommunications. The United Kingdom's commitment to bridging the digital divide aligns perfectly with this personal mission.</w:t>
      </w:r>
    </w:p>
    <w:p>
      <w:pPr>
        <w:pStyle w:val="BodyText"/>
      </w:pPr>
      <w:r>
        <w:t xml:space="preserve">My aspiration as a Telecommunication Engineer extends beyond technical proficiency; it encompasses contributing to the UK’s economic and social fabric through innovative, sustainable solutions. I envision developing AI-driven network management systems that predict and mitigate congestion in high-density London areas or designing energy-efficient backhaul solutions to support the growing demand for data-centric applications across the United Kingdom. The University of [University Name]’s MSc in Telecommunications Engineering (or equivalent) is uniquely positioned to equip me with the advanced skills in machine learning for networks, quantum communication fundamentals, and regulatory compliance frameworks necessary to achieve this vision. However, as a student from a non-UK background without significant family financial resources, the substantial tuition fees (£25,000+) and living costs associated with studying in London represent a significant barrier.</w:t>
      </w:r>
    </w:p>
    <w:p>
      <w:pPr>
        <w:pStyle w:val="BodyText"/>
      </w:pPr>
      <w:r>
        <w:t xml:space="preserve">This is where your scholarship becomes indispensable. The [Scholarship Name] represents far more than financial assistance; it symbolizes an investment in talent with clear potential to contribute to the United Kingdom’s technological sovereignty and global competitiveness. Receiving this award would alleviate the severe financial pressure I currently face, allowing me to fully dedicate myself to academic excellence, research collaboration within London’s vibrant tech ecosystem, and active participation in initiatives like the UK’s Digital Charter. It would empower me not just to survive my studies in London but to thrive as a leader ready to tackle complex telecommunication challenges head-on upon graduation.</w:t>
      </w:r>
    </w:p>
    <w:p>
      <w:pPr>
        <w:pStyle w:val="BodyText"/>
      </w:pPr>
      <w:r>
        <w:t xml:space="preserve">I am confident that my academic record, hands-on experience, and unwavering dedication to the field position me as an ideal candidate. My long-term goal is clear: I will leverage this advanced education in London to become a leading Telecommunication Engineer within the United Kingdom, contributing to projects that enhance national connectivity for citizens and businesses alike. I am eager to join the ranks of alumni from [University Name] who have gone on to shape industry standards globally, and I am prepared to give back through knowledge sharing, mentoring future engineers in London’s tech community.</w:t>
      </w:r>
    </w:p>
    <w:p>
      <w:pPr>
        <w:pStyle w:val="BodyText"/>
      </w:pPr>
      <w:r>
        <w:t xml:space="preserve">Thank you for considering my Scholarship Application Letter. I have attached all required documentation, including transcripts, recommendation letters from professors at [Your University], and a detailed research proposal aligned with [University Name]’s strengths in telecommunications. I welcome the opportunity to discuss how my skills and ambitions align with the mission of your scholarship program during an interview at your earliest convenience. I am deeply grateful for your time and consideration as I prepare to embark on this critical journey towards becoming a Telecommunication Engineer who will actively strengthen the United Kingdom’s position as a global leader in communication technology.</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t xml:space="preserve">[Email Address]</w:t>
      </w:r>
    </w:p>
    <w:p>
      <w:pPr>
        <w:pStyle w:val="BodyText"/>
      </w:pP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3T21:24:30Z</dcterms:created>
  <dcterms:modified xsi:type="dcterms:W3CDTF">2026-07-23T21:24:30Z</dcterms:modified>
</cp:coreProperties>
</file>

<file path=docProps/custom.xml><?xml version="1.0" encoding="utf-8"?>
<Properties xmlns="http://schemas.openxmlformats.org/officeDocument/2006/custom-properties" xmlns:vt="http://schemas.openxmlformats.org/officeDocument/2006/docPropsVTypes"/>
</file>